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3182B" w14:textId="42BCC4C8" w:rsidR="00974C2B" w:rsidRPr="003C6301" w:rsidRDefault="00EA3779" w:rsidP="00EA3779">
      <w:pPr>
        <w:spacing w:after="0" w:line="240" w:lineRule="auto"/>
        <w:jc w:val="center"/>
        <w:rPr>
          <w:rFonts w:ascii="Biome" w:hAnsi="Biome" w:cs="Biome"/>
          <w:b/>
          <w:bCs/>
          <w:sz w:val="44"/>
          <w:szCs w:val="44"/>
        </w:rPr>
      </w:pPr>
      <w:r w:rsidRPr="003C6301">
        <w:rPr>
          <w:rFonts w:ascii="Biome" w:hAnsi="Biome" w:cs="Biome"/>
          <w:b/>
          <w:bCs/>
          <w:sz w:val="44"/>
          <w:szCs w:val="44"/>
        </w:rPr>
        <w:t>A* Algorithm</w:t>
      </w:r>
    </w:p>
    <w:p w14:paraId="376510C2" w14:textId="18D51565" w:rsidR="007757D8" w:rsidRPr="003C6301" w:rsidRDefault="004962E9" w:rsidP="00EA3779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Node</w:t>
      </w:r>
      <w:r w:rsidRPr="003C6301">
        <w:rPr>
          <w:rFonts w:ascii="Biome" w:hAnsi="Biome" w:cs="Biome"/>
          <w:sz w:val="24"/>
          <w:szCs w:val="24"/>
        </w:rPr>
        <w:t>: anything in a graph that can be visited, for instance in a triangle we can consider the nodes as the three vertexes</w:t>
      </w:r>
      <w:r w:rsidR="007757D8" w:rsidRPr="003C6301">
        <w:rPr>
          <w:rFonts w:ascii="Biome" w:hAnsi="Biome" w:cs="Biome"/>
          <w:sz w:val="24"/>
          <w:szCs w:val="24"/>
        </w:rPr>
        <w:t xml:space="preserve">(points) </w:t>
      </w:r>
      <w:r w:rsidRPr="003C6301">
        <w:rPr>
          <w:rFonts w:ascii="Biome" w:hAnsi="Biome" w:cs="Biome"/>
          <w:sz w:val="24"/>
          <w:szCs w:val="24"/>
        </w:rPr>
        <w:t>of the triangle</w:t>
      </w:r>
      <w:r w:rsidR="004A3CB0" w:rsidRPr="003C6301">
        <w:rPr>
          <w:rFonts w:ascii="Biome" w:hAnsi="Biome" w:cs="Biome"/>
          <w:sz w:val="24"/>
          <w:szCs w:val="24"/>
        </w:rPr>
        <w:t>.</w:t>
      </w:r>
    </w:p>
    <w:p w14:paraId="4195F953" w14:textId="429851A6" w:rsidR="00E13019" w:rsidRPr="003C6301" w:rsidRDefault="00E13019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A42BC05" w14:textId="4848AEB5" w:rsidR="004A3CB0" w:rsidRPr="003C6301" w:rsidRDefault="004A3CB0" w:rsidP="004A3CB0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Edges</w:t>
      </w:r>
      <w:r w:rsidRPr="003C6301">
        <w:rPr>
          <w:rFonts w:ascii="Biome" w:hAnsi="Biome" w:cs="Biome"/>
          <w:sz w:val="24"/>
          <w:szCs w:val="24"/>
        </w:rPr>
        <w:t>: Connect nodes to each other, The</w:t>
      </w:r>
      <w:r w:rsidRPr="003C6301">
        <w:rPr>
          <w:rFonts w:ascii="Biome" w:hAnsi="Biome" w:cs="Biome"/>
          <w:sz w:val="24"/>
          <w:szCs w:val="24"/>
        </w:rPr>
        <w:t xml:space="preserve"> edges</w:t>
      </w:r>
      <w:r w:rsidRPr="003C6301">
        <w:rPr>
          <w:rFonts w:ascii="Biome" w:hAnsi="Biome" w:cs="Biome"/>
          <w:sz w:val="24"/>
          <w:szCs w:val="24"/>
        </w:rPr>
        <w:t xml:space="preserve"> in the triangle would be the</w:t>
      </w:r>
      <w:r w:rsidRPr="003C6301">
        <w:rPr>
          <w:rFonts w:ascii="Biome" w:hAnsi="Biome" w:cs="Biome"/>
          <w:sz w:val="24"/>
          <w:szCs w:val="24"/>
        </w:rPr>
        <w:t xml:space="preserve"> lines of the triangle connect</w:t>
      </w:r>
      <w:r w:rsidRPr="003C6301">
        <w:rPr>
          <w:rFonts w:ascii="Biome" w:hAnsi="Biome" w:cs="Biome"/>
          <w:sz w:val="24"/>
          <w:szCs w:val="24"/>
        </w:rPr>
        <w:t>ing</w:t>
      </w:r>
      <w:r w:rsidRPr="003C6301">
        <w:rPr>
          <w:rFonts w:ascii="Biome" w:hAnsi="Biome" w:cs="Biome"/>
          <w:sz w:val="24"/>
          <w:szCs w:val="24"/>
        </w:rPr>
        <w:t xml:space="preserve"> each vertex</w:t>
      </w:r>
      <w:r w:rsidR="000473FD" w:rsidRPr="003C6301">
        <w:rPr>
          <w:rFonts w:ascii="Biome" w:hAnsi="Biome" w:cs="Biome"/>
          <w:sz w:val="24"/>
          <w:szCs w:val="24"/>
        </w:rPr>
        <w:t xml:space="preserve"> (node)</w:t>
      </w:r>
      <w:r w:rsidRPr="003C6301">
        <w:rPr>
          <w:rFonts w:ascii="Biome" w:hAnsi="Biome" w:cs="Biome"/>
          <w:sz w:val="24"/>
          <w:szCs w:val="24"/>
        </w:rPr>
        <w:t>.</w:t>
      </w:r>
    </w:p>
    <w:p w14:paraId="27634147" w14:textId="25CC0D5F" w:rsidR="00C265A9" w:rsidRPr="003C6301" w:rsidRDefault="00C265A9" w:rsidP="004A3CB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029C16B" w14:textId="653AFA12" w:rsidR="00C265A9" w:rsidRPr="003C6301" w:rsidRDefault="00B76C49" w:rsidP="003B7FA6">
      <w:pPr>
        <w:spacing w:after="0" w:line="240" w:lineRule="auto"/>
        <w:ind w:left="720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Weighted Edge</w:t>
      </w:r>
      <w:r w:rsidRPr="003C6301">
        <w:rPr>
          <w:rFonts w:ascii="Biome" w:hAnsi="Biome" w:cs="Biome"/>
          <w:sz w:val="24"/>
          <w:szCs w:val="24"/>
        </w:rPr>
        <w:t xml:space="preserve">: Takes a specific amount of time or is a specific length which determines how long it would take to get to the node. </w:t>
      </w:r>
    </w:p>
    <w:p w14:paraId="22986679" w14:textId="4B9FF2F1" w:rsidR="003B7FA6" w:rsidRPr="003C6301" w:rsidRDefault="003B7FA6" w:rsidP="003B7FA6">
      <w:pPr>
        <w:spacing w:after="0" w:line="240" w:lineRule="auto"/>
        <w:ind w:left="720"/>
        <w:rPr>
          <w:rFonts w:ascii="Biome" w:hAnsi="Biome" w:cs="Biome"/>
          <w:sz w:val="24"/>
          <w:szCs w:val="24"/>
        </w:rPr>
      </w:pPr>
    </w:p>
    <w:p w14:paraId="4707B165" w14:textId="745CB961" w:rsidR="003B7FA6" w:rsidRPr="003C6301" w:rsidRDefault="003B7FA6" w:rsidP="003B7FA6">
      <w:pPr>
        <w:spacing w:after="0" w:line="240" w:lineRule="auto"/>
        <w:ind w:left="720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Unweighted</w:t>
      </w:r>
      <w:r w:rsidRPr="003C6301">
        <w:rPr>
          <w:rFonts w:ascii="Biome" w:hAnsi="Biome" w:cs="Biome"/>
          <w:b/>
          <w:bCs/>
          <w:sz w:val="24"/>
          <w:szCs w:val="24"/>
        </w:rPr>
        <w:t xml:space="preserve"> Edge</w:t>
      </w:r>
      <w:r w:rsidRPr="003C6301">
        <w:rPr>
          <w:rFonts w:ascii="Biome" w:hAnsi="Biome" w:cs="Biome"/>
          <w:sz w:val="24"/>
          <w:szCs w:val="24"/>
        </w:rPr>
        <w:t xml:space="preserve">: </w:t>
      </w:r>
      <w:r w:rsidR="009F0D37" w:rsidRPr="003C6301">
        <w:rPr>
          <w:rFonts w:ascii="Biome" w:hAnsi="Biome" w:cs="Biome"/>
          <w:sz w:val="24"/>
          <w:szCs w:val="24"/>
        </w:rPr>
        <w:t>All edges have the same value and non are longer or shorter than any other</w:t>
      </w:r>
      <w:r w:rsidR="00984241" w:rsidRPr="003C6301">
        <w:rPr>
          <w:rFonts w:ascii="Biome" w:hAnsi="Biome" w:cs="Biome"/>
          <w:sz w:val="24"/>
          <w:szCs w:val="24"/>
        </w:rPr>
        <w:t>.</w:t>
      </w:r>
    </w:p>
    <w:p w14:paraId="56ABF779" w14:textId="77777777" w:rsidR="00AD56F3" w:rsidRPr="003C6301" w:rsidRDefault="00AD56F3" w:rsidP="003B7FA6">
      <w:pPr>
        <w:spacing w:after="0" w:line="240" w:lineRule="auto"/>
        <w:ind w:left="720"/>
        <w:rPr>
          <w:rFonts w:ascii="Biome" w:hAnsi="Biome" w:cs="Biome"/>
          <w:sz w:val="24"/>
          <w:szCs w:val="24"/>
        </w:rPr>
      </w:pPr>
    </w:p>
    <w:p w14:paraId="5BBDAE62" w14:textId="48FFE340" w:rsidR="00AD56F3" w:rsidRPr="003C6301" w:rsidRDefault="00AD56F3" w:rsidP="00AD56F3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 xml:space="preserve">Open Set: </w:t>
      </w:r>
      <w:r w:rsidRPr="003C6301">
        <w:rPr>
          <w:rFonts w:ascii="Biome" w:hAnsi="Biome" w:cs="Biome"/>
          <w:sz w:val="24"/>
          <w:szCs w:val="24"/>
        </w:rPr>
        <w:t xml:space="preserve">Open Sets keep track of </w:t>
      </w:r>
      <w:r w:rsidR="009200CB" w:rsidRPr="003C6301">
        <w:rPr>
          <w:rFonts w:ascii="Biome" w:hAnsi="Biome" w:cs="Biome"/>
          <w:sz w:val="24"/>
          <w:szCs w:val="24"/>
        </w:rPr>
        <w:t>the next nodes we want to consider (it is a queue)</w:t>
      </w:r>
    </w:p>
    <w:p w14:paraId="1BBDDB21" w14:textId="309F1547" w:rsidR="00B14E83" w:rsidRPr="003C6301" w:rsidRDefault="00B14E83" w:rsidP="00AD56F3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200229A" w14:textId="58119218" w:rsidR="00D1303C" w:rsidRPr="003C6301" w:rsidRDefault="00D1303C" w:rsidP="00DE0C46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3C6301">
        <w:rPr>
          <w:rFonts w:ascii="Biome" w:hAnsi="Biome" w:cs="Biome"/>
          <w:b/>
          <w:bCs/>
          <w:sz w:val="28"/>
          <w:szCs w:val="28"/>
        </w:rPr>
        <w:t>F(n) = G(n) + H(n)</w:t>
      </w:r>
    </w:p>
    <w:p w14:paraId="37FC2046" w14:textId="25DBFDD8" w:rsidR="00D1303C" w:rsidRPr="003C6301" w:rsidRDefault="00620BCF" w:rsidP="00AD56F3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F(n):</w:t>
      </w:r>
      <w:r w:rsidRPr="003C6301">
        <w:rPr>
          <w:rFonts w:ascii="Biome" w:hAnsi="Biome" w:cs="Biome"/>
          <w:sz w:val="24"/>
          <w:szCs w:val="24"/>
        </w:rPr>
        <w:t xml:space="preserve"> addition of the two below</w:t>
      </w:r>
      <w:r w:rsidR="00306629" w:rsidRPr="003C6301">
        <w:rPr>
          <w:rFonts w:ascii="Biome" w:hAnsi="Biome" w:cs="Biome"/>
          <w:sz w:val="24"/>
          <w:szCs w:val="24"/>
        </w:rPr>
        <w:t xml:space="preserve">, </w:t>
      </w:r>
      <w:r w:rsidR="0042769D" w:rsidRPr="003C6301">
        <w:rPr>
          <w:rFonts w:ascii="Biome" w:hAnsi="Biome" w:cs="Biome"/>
          <w:sz w:val="24"/>
          <w:szCs w:val="24"/>
        </w:rPr>
        <w:t>estimate</w:t>
      </w:r>
      <w:r w:rsidR="00306629" w:rsidRPr="003C6301">
        <w:rPr>
          <w:rFonts w:ascii="Biome" w:hAnsi="Biome" w:cs="Biome"/>
          <w:sz w:val="24"/>
          <w:szCs w:val="24"/>
        </w:rPr>
        <w:t xml:space="preserve"> of how long it may take to get to the end node</w:t>
      </w:r>
      <w:r w:rsidR="00A43649" w:rsidRPr="003C6301">
        <w:rPr>
          <w:rFonts w:ascii="Biome" w:hAnsi="Biome" w:cs="Biome"/>
          <w:sz w:val="24"/>
          <w:szCs w:val="24"/>
        </w:rPr>
        <w:t xml:space="preserve"> and decides which node to look at first.</w:t>
      </w:r>
      <w:r w:rsidR="004874AD" w:rsidRPr="003C6301">
        <w:rPr>
          <w:rFonts w:ascii="Biome" w:hAnsi="Biome" w:cs="Biome"/>
          <w:sz w:val="24"/>
          <w:szCs w:val="24"/>
        </w:rPr>
        <w:t xml:space="preserve"> </w:t>
      </w:r>
      <w:r w:rsidR="00004C83" w:rsidRPr="003C6301">
        <w:rPr>
          <w:rFonts w:ascii="Biome" w:hAnsi="Biome" w:cs="Biome"/>
          <w:sz w:val="24"/>
          <w:szCs w:val="24"/>
        </w:rPr>
        <w:t>(this</w:t>
      </w:r>
      <w:r w:rsidR="004874AD" w:rsidRPr="003C6301">
        <w:rPr>
          <w:rFonts w:ascii="Biome" w:hAnsi="Biome" w:cs="Biome"/>
          <w:sz w:val="24"/>
          <w:szCs w:val="24"/>
        </w:rPr>
        <w:t xml:space="preserve"> is how we prioritise)</w:t>
      </w:r>
    </w:p>
    <w:p w14:paraId="7F533A1F" w14:textId="77777777" w:rsidR="00620BCF" w:rsidRPr="003C6301" w:rsidRDefault="00620BCF" w:rsidP="00AD56F3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3A8D08BE" w14:textId="7585D3A7" w:rsidR="007D255C" w:rsidRPr="003C6301" w:rsidRDefault="007D255C" w:rsidP="00AD56F3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G(n):</w:t>
      </w:r>
      <w:r w:rsidRPr="003C6301">
        <w:rPr>
          <w:rFonts w:ascii="Biome" w:hAnsi="Biome" w:cs="Biome"/>
          <w:sz w:val="24"/>
          <w:szCs w:val="24"/>
        </w:rPr>
        <w:t xml:space="preserve"> Current shortest distance to get from the start node to the current node</w:t>
      </w:r>
      <w:r w:rsidR="00BE7F5D" w:rsidRPr="003C6301">
        <w:rPr>
          <w:rFonts w:ascii="Biome" w:hAnsi="Biome" w:cs="Biome"/>
          <w:sz w:val="24"/>
          <w:szCs w:val="24"/>
        </w:rPr>
        <w:t>.</w:t>
      </w:r>
    </w:p>
    <w:p w14:paraId="55196ED2" w14:textId="77777777" w:rsidR="007D255C" w:rsidRPr="003C6301" w:rsidRDefault="007D255C" w:rsidP="00AD56F3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39B0AC62" w14:textId="5FC866BE" w:rsidR="006224FE" w:rsidRPr="003C6301" w:rsidRDefault="00B14E83" w:rsidP="00AD56F3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H(n):</w:t>
      </w:r>
      <w:r w:rsidRPr="003C6301">
        <w:rPr>
          <w:rFonts w:ascii="Biome" w:hAnsi="Biome" w:cs="Biome"/>
          <w:sz w:val="24"/>
          <w:szCs w:val="24"/>
        </w:rPr>
        <w:t xml:space="preserve"> </w:t>
      </w:r>
      <w:r w:rsidR="00EE51DA" w:rsidRPr="003C6301">
        <w:rPr>
          <w:rFonts w:ascii="Biome" w:hAnsi="Biome" w:cs="Biome"/>
          <w:sz w:val="24"/>
          <w:szCs w:val="24"/>
        </w:rPr>
        <w:t>A Function to give us an e</w:t>
      </w:r>
      <w:r w:rsidRPr="003C6301">
        <w:rPr>
          <w:rFonts w:ascii="Biome" w:hAnsi="Biome" w:cs="Biome"/>
          <w:sz w:val="24"/>
          <w:szCs w:val="24"/>
        </w:rPr>
        <w:t>stimate of the distance from node (n) to the end node</w:t>
      </w:r>
      <w:r w:rsidR="00EE51DA" w:rsidRPr="003C6301">
        <w:rPr>
          <w:rFonts w:ascii="Biome" w:hAnsi="Biome" w:cs="Biome"/>
          <w:sz w:val="24"/>
          <w:szCs w:val="24"/>
        </w:rPr>
        <w:t xml:space="preserve"> </w:t>
      </w:r>
    </w:p>
    <w:p w14:paraId="261A65F6" w14:textId="77777777" w:rsidR="00B14197" w:rsidRPr="003C6301" w:rsidRDefault="00B14197" w:rsidP="00AD56F3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881227F" w14:textId="1E41C20A" w:rsidR="00341D89" w:rsidRPr="003C6301" w:rsidRDefault="00C258C6" w:rsidP="003A3359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3C6301">
        <w:rPr>
          <w:rFonts w:ascii="Biome" w:hAnsi="Biome" w:cs="Biome"/>
          <w:b/>
          <w:bCs/>
          <w:sz w:val="28"/>
          <w:szCs w:val="28"/>
        </w:rPr>
        <w:t>How does it work</w:t>
      </w:r>
    </w:p>
    <w:p w14:paraId="3D6575BB" w14:textId="77777777" w:rsidR="00480B57" w:rsidRPr="003C6301" w:rsidRDefault="00480B5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847EBDB" w14:textId="00B18CC1" w:rsidR="002276B0" w:rsidRPr="003C6301" w:rsidRDefault="00190FDE" w:rsidP="002E3AB7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b/>
          <w:bCs/>
          <w:sz w:val="24"/>
          <w:szCs w:val="24"/>
        </w:rPr>
        <w:t>The Goal</w:t>
      </w:r>
      <w:r w:rsidRPr="003C6301">
        <w:rPr>
          <w:rFonts w:ascii="Biome" w:hAnsi="Biome" w:cs="Biome"/>
          <w:sz w:val="24"/>
          <w:szCs w:val="24"/>
        </w:rPr>
        <w:t>: Find the shortest path from point A to point B</w:t>
      </w:r>
      <w:r w:rsidR="00812134" w:rsidRPr="003C6301">
        <w:rPr>
          <w:rFonts w:ascii="Biome" w:hAnsi="Biome" w:cs="Biome"/>
          <w:sz w:val="24"/>
          <w:szCs w:val="24"/>
        </w:rPr>
        <w:t xml:space="preserve"> In a graph using the edges.</w:t>
      </w:r>
    </w:p>
    <w:p w14:paraId="736E1854" w14:textId="3671772B" w:rsidR="00C95DAE" w:rsidRPr="003C6301" w:rsidRDefault="007800B4" w:rsidP="002E3AB7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noProof/>
        </w:rPr>
        <w:drawing>
          <wp:anchor distT="0" distB="0" distL="114300" distR="114300" simplePos="0" relativeHeight="251658240" behindDoc="0" locked="0" layoutInCell="1" allowOverlap="1" wp14:anchorId="20444454" wp14:editId="1A91B508">
            <wp:simplePos x="0" y="0"/>
            <wp:positionH relativeFrom="margin">
              <wp:posOffset>0</wp:posOffset>
            </wp:positionH>
            <wp:positionV relativeFrom="paragraph">
              <wp:posOffset>33655</wp:posOffset>
            </wp:positionV>
            <wp:extent cx="2076450" cy="2345690"/>
            <wp:effectExtent l="0" t="0" r="0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text" w:horzAnchor="page" w:tblpX="5026" w:tblpY="264"/>
        <w:tblW w:w="0" w:type="auto"/>
        <w:tblLook w:val="04A0" w:firstRow="1" w:lastRow="0" w:firstColumn="1" w:lastColumn="0" w:noHBand="0" w:noVBand="1"/>
      </w:tblPr>
      <w:tblGrid>
        <w:gridCol w:w="988"/>
        <w:gridCol w:w="1111"/>
        <w:gridCol w:w="1098"/>
        <w:gridCol w:w="1098"/>
        <w:gridCol w:w="969"/>
      </w:tblGrid>
      <w:tr w:rsidR="00AD56F3" w:rsidRPr="003C6301" w14:paraId="463688AE" w14:textId="77777777" w:rsidTr="00AD56F3">
        <w:trPr>
          <w:trHeight w:val="416"/>
        </w:trPr>
        <w:tc>
          <w:tcPr>
            <w:tcW w:w="846" w:type="dxa"/>
          </w:tcPr>
          <w:p w14:paraId="013D4D6A" w14:textId="7E53D232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Nodes</w:t>
            </w:r>
          </w:p>
        </w:tc>
        <w:tc>
          <w:tcPr>
            <w:tcW w:w="1111" w:type="dxa"/>
          </w:tcPr>
          <w:p w14:paraId="27CF8AB7" w14:textId="764B3054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F</w:t>
            </w:r>
          </w:p>
        </w:tc>
        <w:tc>
          <w:tcPr>
            <w:tcW w:w="969" w:type="dxa"/>
          </w:tcPr>
          <w:p w14:paraId="60095297" w14:textId="3D8A0465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G</w:t>
            </w:r>
          </w:p>
        </w:tc>
        <w:tc>
          <w:tcPr>
            <w:tcW w:w="969" w:type="dxa"/>
          </w:tcPr>
          <w:p w14:paraId="60B25477" w14:textId="72D77686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H</w:t>
            </w:r>
          </w:p>
        </w:tc>
        <w:tc>
          <w:tcPr>
            <w:tcW w:w="969" w:type="dxa"/>
          </w:tcPr>
          <w:p w14:paraId="345F4714" w14:textId="144E0708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Last</w:t>
            </w:r>
          </w:p>
        </w:tc>
      </w:tr>
      <w:tr w:rsidR="00AD56F3" w:rsidRPr="003C6301" w14:paraId="3ADB465A" w14:textId="77777777" w:rsidTr="00AD56F3">
        <w:trPr>
          <w:trHeight w:val="422"/>
        </w:trPr>
        <w:tc>
          <w:tcPr>
            <w:tcW w:w="846" w:type="dxa"/>
          </w:tcPr>
          <w:p w14:paraId="352660D1" w14:textId="0B511E79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A</w:t>
            </w:r>
          </w:p>
        </w:tc>
        <w:tc>
          <w:tcPr>
            <w:tcW w:w="1111" w:type="dxa"/>
          </w:tcPr>
          <w:p w14:paraId="1C5CF118" w14:textId="1E997239" w:rsidR="00AD56F3" w:rsidRPr="003C6301" w:rsidRDefault="00DC719F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3499DDEA" w14:textId="2F977D0E" w:rsidR="00AD56F3" w:rsidRPr="003C6301" w:rsidRDefault="00DC719F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0DE33CB1" w14:textId="61A55421" w:rsidR="00AD56F3" w:rsidRPr="003C6301" w:rsidRDefault="00DC719F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619C0E3E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AD56F3" w:rsidRPr="003C6301" w14:paraId="65F0640A" w14:textId="77777777" w:rsidTr="00AD56F3">
        <w:trPr>
          <w:trHeight w:val="413"/>
        </w:trPr>
        <w:tc>
          <w:tcPr>
            <w:tcW w:w="846" w:type="dxa"/>
          </w:tcPr>
          <w:p w14:paraId="0926BEC5" w14:textId="420AC5B3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B</w:t>
            </w:r>
          </w:p>
        </w:tc>
        <w:tc>
          <w:tcPr>
            <w:tcW w:w="1111" w:type="dxa"/>
          </w:tcPr>
          <w:p w14:paraId="2E713767" w14:textId="01D1C941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486727DC" w14:textId="68227D94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3870FAAA" w14:textId="0E38951A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614D1A22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AD56F3" w:rsidRPr="003C6301" w14:paraId="15030098" w14:textId="77777777" w:rsidTr="00AD56F3">
        <w:trPr>
          <w:trHeight w:val="377"/>
        </w:trPr>
        <w:tc>
          <w:tcPr>
            <w:tcW w:w="846" w:type="dxa"/>
          </w:tcPr>
          <w:p w14:paraId="523ABDBB" w14:textId="324F3148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C</w:t>
            </w:r>
          </w:p>
        </w:tc>
        <w:tc>
          <w:tcPr>
            <w:tcW w:w="1111" w:type="dxa"/>
          </w:tcPr>
          <w:p w14:paraId="328D9091" w14:textId="2BBCB401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7BEFD826" w14:textId="01524EA1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3B4422F7" w14:textId="4D9F15CF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3FFE2CA1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AD56F3" w:rsidRPr="003C6301" w14:paraId="34B1C14A" w14:textId="77777777" w:rsidTr="00AD56F3">
        <w:trPr>
          <w:trHeight w:val="413"/>
        </w:trPr>
        <w:tc>
          <w:tcPr>
            <w:tcW w:w="846" w:type="dxa"/>
          </w:tcPr>
          <w:p w14:paraId="3E8F38D9" w14:textId="3C6BA914" w:rsidR="00AD56F3" w:rsidRPr="003C6301" w:rsidRDefault="00AD56F3" w:rsidP="00AD56F3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D</w:t>
            </w:r>
          </w:p>
        </w:tc>
        <w:tc>
          <w:tcPr>
            <w:tcW w:w="1111" w:type="dxa"/>
          </w:tcPr>
          <w:p w14:paraId="1784B16E" w14:textId="5868EF7A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58977F35" w14:textId="0C13A1B0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46F80193" w14:textId="6B147D31" w:rsidR="00AD56F3" w:rsidRPr="003C6301" w:rsidRDefault="004308AD" w:rsidP="004308AD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33613EC4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AD56F3" w:rsidRPr="003C6301" w14:paraId="4C059875" w14:textId="77777777" w:rsidTr="00AD56F3">
        <w:trPr>
          <w:trHeight w:val="418"/>
        </w:trPr>
        <w:tc>
          <w:tcPr>
            <w:tcW w:w="846" w:type="dxa"/>
          </w:tcPr>
          <w:p w14:paraId="2D8D24F4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  <w:tc>
          <w:tcPr>
            <w:tcW w:w="1111" w:type="dxa"/>
          </w:tcPr>
          <w:p w14:paraId="1ACF8201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  <w:tc>
          <w:tcPr>
            <w:tcW w:w="969" w:type="dxa"/>
          </w:tcPr>
          <w:p w14:paraId="25BB2047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  <w:tc>
          <w:tcPr>
            <w:tcW w:w="969" w:type="dxa"/>
          </w:tcPr>
          <w:p w14:paraId="16D21B50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  <w:tc>
          <w:tcPr>
            <w:tcW w:w="969" w:type="dxa"/>
          </w:tcPr>
          <w:p w14:paraId="156E8589" w14:textId="77777777" w:rsidR="00AD56F3" w:rsidRPr="003C6301" w:rsidRDefault="00AD56F3" w:rsidP="00AD56F3">
            <w:pPr>
              <w:rPr>
                <w:rFonts w:ascii="Biome" w:hAnsi="Biome" w:cs="Biome"/>
                <w:sz w:val="24"/>
                <w:szCs w:val="24"/>
              </w:rPr>
            </w:pPr>
          </w:p>
        </w:tc>
      </w:tr>
    </w:tbl>
    <w:p w14:paraId="109E5622" w14:textId="7ADDEC78" w:rsidR="002276B0" w:rsidRPr="003C6301" w:rsidRDefault="002276B0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172BD1AA" w14:textId="7EBFE55A" w:rsidR="002276B0" w:rsidRPr="003C6301" w:rsidRDefault="00241412" w:rsidP="00EA3779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>All scores (F, G, H) start at infinity as we haven’t compared or looked at them yet.</w:t>
      </w:r>
    </w:p>
    <w:p w14:paraId="2035F4DB" w14:textId="50FF2643" w:rsidR="002276B0" w:rsidRPr="003C6301" w:rsidRDefault="002276B0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D982CDE" w14:textId="77777777" w:rsidR="005E7FB3" w:rsidRPr="003C6301" w:rsidRDefault="005E7FB3" w:rsidP="005E7FB3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>Open Set: (0, A)</w:t>
      </w:r>
    </w:p>
    <w:p w14:paraId="618B06FE" w14:textId="77777777" w:rsidR="005E7FB3" w:rsidRPr="003C6301" w:rsidRDefault="005E7FB3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79B7947" w14:textId="5C3BF8EF" w:rsidR="002276B0" w:rsidRPr="003C6301" w:rsidRDefault="00AD56F3" w:rsidP="00EA3779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 xml:space="preserve">When starting we always start by placing our first node into the open set </w:t>
      </w:r>
      <w:r w:rsidR="00FA3AC0" w:rsidRPr="003C6301">
        <w:rPr>
          <w:rFonts w:ascii="Biome" w:hAnsi="Biome" w:cs="Biome"/>
          <w:sz w:val="24"/>
          <w:szCs w:val="24"/>
        </w:rPr>
        <w:t>together with the distance to that node (our F score)</w:t>
      </w:r>
      <w:r w:rsidR="00DC719F" w:rsidRPr="003C6301">
        <w:rPr>
          <w:rFonts w:ascii="Biome" w:hAnsi="Biome" w:cs="Biome"/>
          <w:sz w:val="24"/>
          <w:szCs w:val="24"/>
        </w:rPr>
        <w:t>. In this example it would be (0, A), it is 0 because it is our starting node</w:t>
      </w:r>
      <w:r w:rsidR="00E563F9" w:rsidRPr="003C6301">
        <w:rPr>
          <w:rFonts w:ascii="Biome" w:hAnsi="Biome" w:cs="Biome"/>
          <w:sz w:val="24"/>
          <w:szCs w:val="24"/>
        </w:rPr>
        <w:t>.</w:t>
      </w:r>
    </w:p>
    <w:p w14:paraId="03C9DDDE" w14:textId="725141F2" w:rsidR="0075015C" w:rsidRPr="003C6301" w:rsidRDefault="0075015C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0D17D71" w14:textId="2914F05A" w:rsidR="0075015C" w:rsidRPr="003C6301" w:rsidRDefault="0075015C" w:rsidP="0075015C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 xml:space="preserve">Open Set: </w:t>
      </w:r>
    </w:p>
    <w:p w14:paraId="23557FDE" w14:textId="77777777" w:rsidR="00316A95" w:rsidRPr="003C6301" w:rsidRDefault="00316A95" w:rsidP="0075015C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</w:p>
    <w:p w14:paraId="325BD8E0" w14:textId="0199B65F" w:rsidR="0075015C" w:rsidRPr="003C6301" w:rsidRDefault="0075015C" w:rsidP="00EA3779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>We now can pull out (0, A) from the open set to start having a look at it</w:t>
      </w:r>
      <w:r w:rsidR="005601FD" w:rsidRPr="003C6301">
        <w:rPr>
          <w:rFonts w:ascii="Biome" w:hAnsi="Biome" w:cs="Biome"/>
          <w:sz w:val="24"/>
          <w:szCs w:val="24"/>
        </w:rPr>
        <w:t xml:space="preserve">. </w:t>
      </w:r>
      <w:r w:rsidR="00903873" w:rsidRPr="003C6301">
        <w:rPr>
          <w:rFonts w:ascii="Biome" w:hAnsi="Biome" w:cs="Biome"/>
          <w:sz w:val="24"/>
          <w:szCs w:val="24"/>
        </w:rPr>
        <w:t>The first step when looking at a node is to look at who its neighbours are, in this example the only neighbour to A is C</w:t>
      </w:r>
      <w:r w:rsidR="00192813" w:rsidRPr="003C6301">
        <w:rPr>
          <w:rFonts w:ascii="Biome" w:hAnsi="Biome" w:cs="Biome"/>
          <w:sz w:val="24"/>
          <w:szCs w:val="24"/>
        </w:rPr>
        <w:t xml:space="preserve"> and there are only two ways (edges) to get to node C</w:t>
      </w:r>
      <w:r w:rsidR="0038785B" w:rsidRPr="003C6301">
        <w:rPr>
          <w:rFonts w:ascii="Biome" w:hAnsi="Biome" w:cs="Biome"/>
          <w:sz w:val="24"/>
          <w:szCs w:val="24"/>
        </w:rPr>
        <w:t>.</w:t>
      </w:r>
    </w:p>
    <w:p w14:paraId="00F5FEEE" w14:textId="7841AE93" w:rsidR="0038785B" w:rsidRPr="003C6301" w:rsidRDefault="0038785B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AD338FF" w14:textId="36356337" w:rsidR="0038785B" w:rsidRPr="003C6301" w:rsidRDefault="0038785B" w:rsidP="00EA3779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 xml:space="preserve">We start by picking either edge (no </w:t>
      </w:r>
      <w:r w:rsidR="00373597" w:rsidRPr="003C6301">
        <w:rPr>
          <w:rFonts w:ascii="Biome" w:hAnsi="Biome" w:cs="Biome"/>
          <w:sz w:val="24"/>
          <w:szCs w:val="24"/>
        </w:rPr>
        <w:t>way</w:t>
      </w:r>
      <w:r w:rsidRPr="003C6301">
        <w:rPr>
          <w:rFonts w:ascii="Biome" w:hAnsi="Biome" w:cs="Biome"/>
          <w:sz w:val="24"/>
          <w:szCs w:val="24"/>
        </w:rPr>
        <w:t xml:space="preserve"> to pick a specific edge this is random)</w:t>
      </w:r>
      <w:r w:rsidR="0010662F" w:rsidRPr="003C6301">
        <w:rPr>
          <w:rFonts w:ascii="Biome" w:hAnsi="Biome" w:cs="Biome"/>
          <w:sz w:val="24"/>
          <w:szCs w:val="24"/>
        </w:rPr>
        <w:t xml:space="preserve">. We now </w:t>
      </w:r>
      <w:r w:rsidR="00E10236" w:rsidRPr="003C6301">
        <w:rPr>
          <w:rFonts w:ascii="Biome" w:hAnsi="Biome" w:cs="Biome"/>
          <w:sz w:val="24"/>
          <w:szCs w:val="24"/>
        </w:rPr>
        <w:t>compare the distance of</w:t>
      </w:r>
      <w:r w:rsidR="0010662F" w:rsidRPr="003C6301">
        <w:rPr>
          <w:rFonts w:ascii="Biome" w:hAnsi="Biome" w:cs="Biome"/>
          <w:sz w:val="24"/>
          <w:szCs w:val="24"/>
        </w:rPr>
        <w:t xml:space="preserve"> th</w:t>
      </w:r>
      <w:r w:rsidR="005B0CFA" w:rsidRPr="003C6301">
        <w:rPr>
          <w:rFonts w:ascii="Biome" w:hAnsi="Biome" w:cs="Biome"/>
          <w:sz w:val="24"/>
          <w:szCs w:val="24"/>
        </w:rPr>
        <w:t>e</w:t>
      </w:r>
      <w:r w:rsidR="0010662F" w:rsidRPr="003C6301">
        <w:rPr>
          <w:rFonts w:ascii="Biome" w:hAnsi="Biome" w:cs="Biome"/>
          <w:sz w:val="24"/>
          <w:szCs w:val="24"/>
        </w:rPr>
        <w:t xml:space="preserve"> edge that was picked (in this case we started with edge 1</w:t>
      </w:r>
      <w:r w:rsidR="004F30FE" w:rsidRPr="003C6301">
        <w:rPr>
          <w:rFonts w:ascii="Biome" w:hAnsi="Biome" w:cs="Biome"/>
          <w:sz w:val="24"/>
          <w:szCs w:val="24"/>
        </w:rPr>
        <w:t>) with</w:t>
      </w:r>
      <w:r w:rsidR="006E4BED" w:rsidRPr="003C6301">
        <w:rPr>
          <w:rFonts w:ascii="Biome" w:hAnsi="Biome" w:cs="Biome"/>
          <w:sz w:val="24"/>
          <w:szCs w:val="24"/>
        </w:rPr>
        <w:t xml:space="preserve"> the distance (G score) of </w:t>
      </w:r>
      <w:r w:rsidR="00241412" w:rsidRPr="003C6301">
        <w:rPr>
          <w:rFonts w:ascii="Biome" w:hAnsi="Biome" w:cs="Biome"/>
          <w:sz w:val="24"/>
          <w:szCs w:val="24"/>
        </w:rPr>
        <w:t>node C</w:t>
      </w:r>
      <w:r w:rsidR="00FB2C62" w:rsidRPr="003C6301">
        <w:rPr>
          <w:rFonts w:ascii="Biome" w:hAnsi="Biome" w:cs="Biome"/>
          <w:sz w:val="24"/>
          <w:szCs w:val="24"/>
        </w:rPr>
        <w:t xml:space="preserve"> to find which is shorter</w:t>
      </w:r>
      <w:r w:rsidR="00A316D8" w:rsidRPr="003C6301">
        <w:rPr>
          <w:rFonts w:ascii="Biome" w:hAnsi="Biome" w:cs="Biome"/>
          <w:sz w:val="24"/>
          <w:szCs w:val="24"/>
        </w:rPr>
        <w:t xml:space="preserve">, </w:t>
      </w:r>
      <w:r w:rsidR="00A050C8" w:rsidRPr="003C6301">
        <w:rPr>
          <w:rFonts w:ascii="Biome" w:hAnsi="Biome" w:cs="Biome"/>
          <w:sz w:val="24"/>
          <w:szCs w:val="24"/>
        </w:rPr>
        <w:t>and</w:t>
      </w:r>
      <w:r w:rsidR="00A316D8" w:rsidRPr="003C6301">
        <w:rPr>
          <w:rFonts w:ascii="Biome" w:hAnsi="Biome" w:cs="Biome"/>
          <w:sz w:val="24"/>
          <w:szCs w:val="24"/>
        </w:rPr>
        <w:t xml:space="preserve"> of</w:t>
      </w:r>
      <w:r w:rsidR="00A050C8" w:rsidRPr="003C6301">
        <w:rPr>
          <w:rFonts w:ascii="Biome" w:hAnsi="Biome" w:cs="Biome"/>
          <w:sz w:val="24"/>
          <w:szCs w:val="24"/>
        </w:rPr>
        <w:t xml:space="preserve"> </w:t>
      </w:r>
      <w:r w:rsidR="00A316D8" w:rsidRPr="003C6301">
        <w:rPr>
          <w:rFonts w:ascii="Biome" w:hAnsi="Biome" w:cs="Biome"/>
          <w:sz w:val="24"/>
          <w:szCs w:val="24"/>
        </w:rPr>
        <w:t xml:space="preserve">course compared with infinity the distance of 1 </w:t>
      </w:r>
      <w:r w:rsidR="006C665A" w:rsidRPr="003C6301">
        <w:rPr>
          <w:rFonts w:ascii="Biome" w:hAnsi="Biome" w:cs="Biome"/>
          <w:sz w:val="24"/>
          <w:szCs w:val="24"/>
        </w:rPr>
        <w:t>is</w:t>
      </w:r>
      <w:r w:rsidR="00A316D8" w:rsidRPr="003C6301">
        <w:rPr>
          <w:rFonts w:ascii="Biome" w:hAnsi="Biome" w:cs="Biome"/>
          <w:sz w:val="24"/>
          <w:szCs w:val="24"/>
        </w:rPr>
        <w:t xml:space="preserve"> shorter </w:t>
      </w:r>
      <w:r w:rsidR="005D3E85" w:rsidRPr="003C6301">
        <w:rPr>
          <w:rFonts w:ascii="Biome" w:hAnsi="Biome" w:cs="Biome"/>
          <w:sz w:val="24"/>
          <w:szCs w:val="24"/>
        </w:rPr>
        <w:t>so after that we can update the G score to 1 for node C</w:t>
      </w:r>
      <w:r w:rsidR="002C6107" w:rsidRPr="003C6301">
        <w:rPr>
          <w:rFonts w:ascii="Biome" w:hAnsi="Biome" w:cs="Biome"/>
          <w:sz w:val="24"/>
          <w:szCs w:val="24"/>
        </w:rPr>
        <w:t>.</w:t>
      </w:r>
    </w:p>
    <w:tbl>
      <w:tblPr>
        <w:tblStyle w:val="TableGrid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988"/>
        <w:gridCol w:w="1111"/>
        <w:gridCol w:w="1098"/>
        <w:gridCol w:w="1098"/>
        <w:gridCol w:w="969"/>
      </w:tblGrid>
      <w:tr w:rsidR="002C6107" w:rsidRPr="003C6301" w14:paraId="46EA74DE" w14:textId="77777777" w:rsidTr="002C6107">
        <w:trPr>
          <w:trHeight w:val="416"/>
        </w:trPr>
        <w:tc>
          <w:tcPr>
            <w:tcW w:w="988" w:type="dxa"/>
          </w:tcPr>
          <w:p w14:paraId="78DD4D71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Nodes</w:t>
            </w:r>
          </w:p>
        </w:tc>
        <w:tc>
          <w:tcPr>
            <w:tcW w:w="1111" w:type="dxa"/>
          </w:tcPr>
          <w:p w14:paraId="5CF0CE67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F</w:t>
            </w:r>
          </w:p>
        </w:tc>
        <w:tc>
          <w:tcPr>
            <w:tcW w:w="969" w:type="dxa"/>
          </w:tcPr>
          <w:p w14:paraId="1D2B240E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G</w:t>
            </w:r>
          </w:p>
        </w:tc>
        <w:tc>
          <w:tcPr>
            <w:tcW w:w="969" w:type="dxa"/>
          </w:tcPr>
          <w:p w14:paraId="1B12F060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H</w:t>
            </w:r>
          </w:p>
        </w:tc>
        <w:tc>
          <w:tcPr>
            <w:tcW w:w="969" w:type="dxa"/>
          </w:tcPr>
          <w:p w14:paraId="409C4AB2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Last</w:t>
            </w:r>
          </w:p>
        </w:tc>
      </w:tr>
      <w:tr w:rsidR="002C6107" w:rsidRPr="003C6301" w14:paraId="7904E653" w14:textId="77777777" w:rsidTr="002C6107">
        <w:trPr>
          <w:trHeight w:val="422"/>
        </w:trPr>
        <w:tc>
          <w:tcPr>
            <w:tcW w:w="988" w:type="dxa"/>
          </w:tcPr>
          <w:p w14:paraId="2B923933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A</w:t>
            </w:r>
          </w:p>
        </w:tc>
        <w:tc>
          <w:tcPr>
            <w:tcW w:w="1111" w:type="dxa"/>
          </w:tcPr>
          <w:p w14:paraId="23A9171F" w14:textId="77777777" w:rsidR="002C6107" w:rsidRPr="003C6301" w:rsidRDefault="002C6107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28E8BF94" w14:textId="77777777" w:rsidR="002C6107" w:rsidRPr="003C6301" w:rsidRDefault="002C6107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040A56E7" w14:textId="77777777" w:rsidR="002C6107" w:rsidRPr="003C6301" w:rsidRDefault="002C6107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1BB48FFF" w14:textId="77777777" w:rsidR="002C6107" w:rsidRPr="003C6301" w:rsidRDefault="002C6107" w:rsidP="00EA0D22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2C6107" w:rsidRPr="003C6301" w14:paraId="169E5A73" w14:textId="77777777" w:rsidTr="002C6107">
        <w:trPr>
          <w:trHeight w:val="413"/>
        </w:trPr>
        <w:tc>
          <w:tcPr>
            <w:tcW w:w="988" w:type="dxa"/>
          </w:tcPr>
          <w:p w14:paraId="4C05034D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B</w:t>
            </w:r>
          </w:p>
        </w:tc>
        <w:tc>
          <w:tcPr>
            <w:tcW w:w="1111" w:type="dxa"/>
          </w:tcPr>
          <w:p w14:paraId="775C7244" w14:textId="2AB64B88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30989DFB" w14:textId="61D8996A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69F162A6" w14:textId="4D825A0A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6C626A8B" w14:textId="77777777" w:rsidR="002C6107" w:rsidRPr="003C6301" w:rsidRDefault="002C6107" w:rsidP="00EA0D22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2C6107" w:rsidRPr="003C6301" w14:paraId="092DBA5C" w14:textId="77777777" w:rsidTr="002C6107">
        <w:trPr>
          <w:trHeight w:val="377"/>
        </w:trPr>
        <w:tc>
          <w:tcPr>
            <w:tcW w:w="988" w:type="dxa"/>
          </w:tcPr>
          <w:p w14:paraId="54009C4F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C</w:t>
            </w:r>
          </w:p>
        </w:tc>
        <w:tc>
          <w:tcPr>
            <w:tcW w:w="1111" w:type="dxa"/>
          </w:tcPr>
          <w:p w14:paraId="367954D2" w14:textId="0F43AF4C" w:rsidR="002C6107" w:rsidRPr="003C6301" w:rsidRDefault="00A82A57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2</w:t>
            </w:r>
          </w:p>
        </w:tc>
        <w:tc>
          <w:tcPr>
            <w:tcW w:w="969" w:type="dxa"/>
          </w:tcPr>
          <w:p w14:paraId="67B7D920" w14:textId="6F712283" w:rsidR="002C6107" w:rsidRPr="003C6301" w:rsidRDefault="002C6107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1</w:t>
            </w:r>
          </w:p>
        </w:tc>
        <w:tc>
          <w:tcPr>
            <w:tcW w:w="969" w:type="dxa"/>
          </w:tcPr>
          <w:p w14:paraId="13117C7D" w14:textId="3D6FAE2F" w:rsidR="002C6107" w:rsidRPr="003C6301" w:rsidRDefault="00E20246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1</w:t>
            </w:r>
          </w:p>
        </w:tc>
        <w:tc>
          <w:tcPr>
            <w:tcW w:w="969" w:type="dxa"/>
          </w:tcPr>
          <w:p w14:paraId="20E1956A" w14:textId="0EB40DB8" w:rsidR="002C6107" w:rsidRPr="003C6301" w:rsidRDefault="00786E66" w:rsidP="00EA0D22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A</w:t>
            </w:r>
          </w:p>
        </w:tc>
      </w:tr>
      <w:tr w:rsidR="002C6107" w:rsidRPr="003C6301" w14:paraId="39886DCE" w14:textId="77777777" w:rsidTr="002C6107">
        <w:trPr>
          <w:trHeight w:val="413"/>
        </w:trPr>
        <w:tc>
          <w:tcPr>
            <w:tcW w:w="988" w:type="dxa"/>
          </w:tcPr>
          <w:p w14:paraId="3A530D66" w14:textId="77777777" w:rsidR="002C6107" w:rsidRPr="003C6301" w:rsidRDefault="002C6107" w:rsidP="002C6107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D</w:t>
            </w:r>
          </w:p>
        </w:tc>
        <w:tc>
          <w:tcPr>
            <w:tcW w:w="1111" w:type="dxa"/>
          </w:tcPr>
          <w:p w14:paraId="1F35E1D1" w14:textId="158EDB5E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</w:t>
            </w:r>
            <w:r w:rsidRPr="003C6301">
              <w:rPr>
                <w:rFonts w:ascii="Biome" w:hAnsi="Biome" w:cs="Biome"/>
                <w:sz w:val="24"/>
                <w:szCs w:val="24"/>
              </w:rPr>
              <w:t>nfinity</w:t>
            </w:r>
          </w:p>
        </w:tc>
        <w:tc>
          <w:tcPr>
            <w:tcW w:w="969" w:type="dxa"/>
          </w:tcPr>
          <w:p w14:paraId="7124C7A5" w14:textId="0492F18D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2B0BF20A" w14:textId="14495BDB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04512F18" w14:textId="77777777" w:rsidR="002C6107" w:rsidRPr="003C6301" w:rsidRDefault="002C6107" w:rsidP="00EA0D22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2C6107" w:rsidRPr="003C6301" w14:paraId="25455240" w14:textId="77777777" w:rsidTr="002C6107">
        <w:trPr>
          <w:trHeight w:val="418"/>
        </w:trPr>
        <w:tc>
          <w:tcPr>
            <w:tcW w:w="988" w:type="dxa"/>
          </w:tcPr>
          <w:p w14:paraId="41E9599E" w14:textId="77777777" w:rsidR="002C6107" w:rsidRPr="003C6301" w:rsidRDefault="002C6107" w:rsidP="002C6107">
            <w:pPr>
              <w:rPr>
                <w:rFonts w:ascii="Biome" w:hAnsi="Biome" w:cs="Biome"/>
                <w:sz w:val="24"/>
                <w:szCs w:val="24"/>
              </w:rPr>
            </w:pPr>
          </w:p>
        </w:tc>
        <w:tc>
          <w:tcPr>
            <w:tcW w:w="1111" w:type="dxa"/>
          </w:tcPr>
          <w:p w14:paraId="301FDDD0" w14:textId="79388C47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518D3F1E" w14:textId="3AAC25F2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32BB3179" w14:textId="5D55ABC9" w:rsidR="002C6107" w:rsidRPr="003C6301" w:rsidRDefault="00482BD0" w:rsidP="00482BD0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5265C50D" w14:textId="77777777" w:rsidR="002C6107" w:rsidRPr="003C6301" w:rsidRDefault="002C6107" w:rsidP="00EA0D22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</w:p>
        </w:tc>
      </w:tr>
    </w:tbl>
    <w:p w14:paraId="6BAA3D55" w14:textId="7CFFD1B3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D1CA88D" w14:textId="4E7C571E" w:rsidR="002C6107" w:rsidRPr="003C6301" w:rsidRDefault="009F028D" w:rsidP="00EA3779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 xml:space="preserve">Now that we found a route to node C we can take a guess on how long it will take to get to the end </w:t>
      </w:r>
      <w:r w:rsidRPr="003C6301">
        <w:rPr>
          <w:rFonts w:ascii="Biome" w:hAnsi="Biome" w:cs="Biome"/>
          <w:sz w:val="24"/>
          <w:szCs w:val="24"/>
        </w:rPr>
        <w:t>(node D)</w:t>
      </w:r>
      <w:r w:rsidRPr="003C6301">
        <w:rPr>
          <w:rFonts w:ascii="Biome" w:hAnsi="Biome" w:cs="Biome"/>
          <w:sz w:val="24"/>
          <w:szCs w:val="24"/>
        </w:rPr>
        <w:t xml:space="preserve"> from C</w:t>
      </w:r>
      <w:r w:rsidR="00B50932" w:rsidRPr="003C6301">
        <w:rPr>
          <w:rFonts w:ascii="Biome" w:hAnsi="Biome" w:cs="Biome"/>
          <w:sz w:val="24"/>
          <w:szCs w:val="24"/>
        </w:rPr>
        <w:t>. This is a total guess so we will put it as a 1.</w:t>
      </w:r>
      <w:r w:rsidR="000E557C" w:rsidRPr="003C6301">
        <w:rPr>
          <w:rFonts w:ascii="Biome" w:hAnsi="Biome" w:cs="Biome"/>
          <w:sz w:val="24"/>
          <w:szCs w:val="24"/>
        </w:rPr>
        <w:t xml:space="preserve"> This now means that the F score will equal 2</w:t>
      </w:r>
      <w:r w:rsidR="00512035" w:rsidRPr="003C6301">
        <w:rPr>
          <w:rFonts w:ascii="Biome" w:hAnsi="Biome" w:cs="Biome"/>
          <w:sz w:val="24"/>
          <w:szCs w:val="24"/>
        </w:rPr>
        <w:t>.</w:t>
      </w:r>
    </w:p>
    <w:p w14:paraId="3F7034B2" w14:textId="4EA25E70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60DDD5B" w14:textId="1CF1D0C4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3E2A77A" w14:textId="293FB69C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041E62D" w14:textId="2B10844F" w:rsidR="004C7768" w:rsidRPr="003C6301" w:rsidRDefault="004C7768" w:rsidP="004C7768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 xml:space="preserve">Open Set: </w:t>
      </w:r>
      <w:r w:rsidRPr="003C6301">
        <w:rPr>
          <w:rFonts w:ascii="Biome" w:hAnsi="Biome" w:cs="Biome"/>
          <w:sz w:val="24"/>
          <w:szCs w:val="24"/>
        </w:rPr>
        <w:t>(2, C)</w:t>
      </w:r>
    </w:p>
    <w:p w14:paraId="33B09255" w14:textId="77777777" w:rsidR="007F512E" w:rsidRPr="003C6301" w:rsidRDefault="007F512E" w:rsidP="004C7768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</w:p>
    <w:p w14:paraId="5C2B8D1D" w14:textId="377BD6D6" w:rsidR="00D862C0" w:rsidRDefault="00D862C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>Now we add Node C into the open set with its F score of 2</w:t>
      </w:r>
      <w:r w:rsidR="00796150" w:rsidRPr="003C6301">
        <w:rPr>
          <w:rFonts w:ascii="Biome" w:hAnsi="Biome" w:cs="Biome"/>
          <w:sz w:val="24"/>
          <w:szCs w:val="24"/>
        </w:rPr>
        <w:t>, now we look at the open set to pick out the next node we will look at with the shortest F score (this example there is only one node in the set so it will automatically be that one)</w:t>
      </w:r>
    </w:p>
    <w:p w14:paraId="24EDA40A" w14:textId="4BBAD45F" w:rsidR="0013301F" w:rsidRDefault="0013301F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97217F4" w14:textId="090DC482" w:rsidR="0013301F" w:rsidRPr="003C6301" w:rsidRDefault="0013301F" w:rsidP="0013301F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>Open Set:</w:t>
      </w:r>
    </w:p>
    <w:p w14:paraId="3E31C5DA" w14:textId="1680039B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1FA9FE5" w14:textId="26092CDB" w:rsidR="00FF0330" w:rsidRDefault="00373597" w:rsidP="00D862C0">
      <w:pPr>
        <w:spacing w:after="0" w:line="240" w:lineRule="auto"/>
        <w:rPr>
          <w:rFonts w:ascii="Biome" w:hAnsi="Biome" w:cs="Biome"/>
          <w:sz w:val="24"/>
          <w:szCs w:val="24"/>
        </w:rPr>
      </w:pPr>
      <w:r>
        <w:rPr>
          <w:rFonts w:ascii="Biome" w:hAnsi="Biome" w:cs="Biome"/>
          <w:sz w:val="24"/>
          <w:szCs w:val="24"/>
        </w:rPr>
        <w:t>So,</w:t>
      </w:r>
      <w:r w:rsidR="00784CE3">
        <w:rPr>
          <w:rFonts w:ascii="Biome" w:hAnsi="Biome" w:cs="Biome"/>
          <w:sz w:val="24"/>
          <w:szCs w:val="24"/>
        </w:rPr>
        <w:t xml:space="preserve"> from node C we can look at Node B. The current distance from node C to node B would be from A to C (1), then C to B (3) which means a total of (4)</w:t>
      </w:r>
      <w:r w:rsidR="0036613C">
        <w:rPr>
          <w:rFonts w:ascii="Biome" w:hAnsi="Biome" w:cs="Biome"/>
          <w:sz w:val="24"/>
          <w:szCs w:val="24"/>
        </w:rPr>
        <w:t>, so our current G score would be 4.</w:t>
      </w:r>
      <w:r w:rsidR="005D1E6B">
        <w:rPr>
          <w:rFonts w:ascii="Biome" w:hAnsi="Biome" w:cs="Biome"/>
          <w:sz w:val="24"/>
          <w:szCs w:val="24"/>
        </w:rPr>
        <w:t xml:space="preserve"> </w:t>
      </w:r>
      <w:r>
        <w:rPr>
          <w:rFonts w:ascii="Biome" w:hAnsi="Biome" w:cs="Biome"/>
          <w:sz w:val="24"/>
          <w:szCs w:val="24"/>
        </w:rPr>
        <w:t>So,</w:t>
      </w:r>
      <w:r w:rsidR="005D1E6B">
        <w:rPr>
          <w:rFonts w:ascii="Biome" w:hAnsi="Biome" w:cs="Biome"/>
          <w:sz w:val="24"/>
          <w:szCs w:val="24"/>
        </w:rPr>
        <w:t xml:space="preserve"> we do the same as last time and compare the current G score of node B with our distance that was found (4)</w:t>
      </w:r>
    </w:p>
    <w:p w14:paraId="35098D5C" w14:textId="4A80CB7A" w:rsidR="005D1E6B" w:rsidRDefault="005D1E6B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A0AE4FB" w14:textId="1EFF4CF9" w:rsidR="005D1E6B" w:rsidRDefault="005D1E6B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338B37D" w14:textId="77777777" w:rsidR="005D1E6B" w:rsidRPr="003C6301" w:rsidRDefault="005D1E6B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2F8AC59" w14:textId="48F8D921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95"/>
        <w:tblW w:w="0" w:type="auto"/>
        <w:tblLook w:val="04A0" w:firstRow="1" w:lastRow="0" w:firstColumn="1" w:lastColumn="0" w:noHBand="0" w:noVBand="1"/>
      </w:tblPr>
      <w:tblGrid>
        <w:gridCol w:w="988"/>
        <w:gridCol w:w="1111"/>
        <w:gridCol w:w="1098"/>
        <w:gridCol w:w="1098"/>
        <w:gridCol w:w="969"/>
      </w:tblGrid>
      <w:tr w:rsidR="005D1E6B" w:rsidRPr="003C6301" w14:paraId="5622ACB2" w14:textId="77777777" w:rsidTr="008629C1">
        <w:trPr>
          <w:trHeight w:val="416"/>
        </w:trPr>
        <w:tc>
          <w:tcPr>
            <w:tcW w:w="988" w:type="dxa"/>
          </w:tcPr>
          <w:p w14:paraId="56D40736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Nodes</w:t>
            </w:r>
          </w:p>
        </w:tc>
        <w:tc>
          <w:tcPr>
            <w:tcW w:w="1111" w:type="dxa"/>
          </w:tcPr>
          <w:p w14:paraId="1F258AC5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F</w:t>
            </w:r>
          </w:p>
        </w:tc>
        <w:tc>
          <w:tcPr>
            <w:tcW w:w="969" w:type="dxa"/>
          </w:tcPr>
          <w:p w14:paraId="7E496D79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G</w:t>
            </w:r>
          </w:p>
        </w:tc>
        <w:tc>
          <w:tcPr>
            <w:tcW w:w="969" w:type="dxa"/>
          </w:tcPr>
          <w:p w14:paraId="61F9A6DA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H</w:t>
            </w:r>
          </w:p>
        </w:tc>
        <w:tc>
          <w:tcPr>
            <w:tcW w:w="969" w:type="dxa"/>
          </w:tcPr>
          <w:p w14:paraId="4182E89D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Last</w:t>
            </w:r>
          </w:p>
        </w:tc>
      </w:tr>
      <w:tr w:rsidR="005D1E6B" w:rsidRPr="003C6301" w14:paraId="7FF38DBC" w14:textId="77777777" w:rsidTr="008629C1">
        <w:trPr>
          <w:trHeight w:val="422"/>
        </w:trPr>
        <w:tc>
          <w:tcPr>
            <w:tcW w:w="988" w:type="dxa"/>
          </w:tcPr>
          <w:p w14:paraId="0B480474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A</w:t>
            </w:r>
          </w:p>
        </w:tc>
        <w:tc>
          <w:tcPr>
            <w:tcW w:w="1111" w:type="dxa"/>
          </w:tcPr>
          <w:p w14:paraId="64DF9D2C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719D8250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429D3564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241620C3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</w:p>
        </w:tc>
      </w:tr>
      <w:tr w:rsidR="005D1E6B" w:rsidRPr="003C6301" w14:paraId="27DDA676" w14:textId="77777777" w:rsidTr="008629C1">
        <w:trPr>
          <w:trHeight w:val="413"/>
        </w:trPr>
        <w:tc>
          <w:tcPr>
            <w:tcW w:w="988" w:type="dxa"/>
          </w:tcPr>
          <w:p w14:paraId="3D916EA4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B</w:t>
            </w:r>
          </w:p>
        </w:tc>
        <w:tc>
          <w:tcPr>
            <w:tcW w:w="1111" w:type="dxa"/>
          </w:tcPr>
          <w:p w14:paraId="0F4E6179" w14:textId="693F35AE" w:rsidR="005D1E6B" w:rsidRPr="003C6301" w:rsidRDefault="00AA4FC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6</w:t>
            </w:r>
          </w:p>
        </w:tc>
        <w:tc>
          <w:tcPr>
            <w:tcW w:w="969" w:type="dxa"/>
          </w:tcPr>
          <w:p w14:paraId="4CFE14E8" w14:textId="51B334E4" w:rsidR="005D1E6B" w:rsidRPr="003C6301" w:rsidRDefault="00F6475C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4</w:t>
            </w:r>
          </w:p>
        </w:tc>
        <w:tc>
          <w:tcPr>
            <w:tcW w:w="969" w:type="dxa"/>
          </w:tcPr>
          <w:p w14:paraId="4A74D9BA" w14:textId="6A8E96FE" w:rsidR="005D1E6B" w:rsidRPr="003C6301" w:rsidRDefault="00AA4FC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2</w:t>
            </w:r>
          </w:p>
        </w:tc>
        <w:tc>
          <w:tcPr>
            <w:tcW w:w="969" w:type="dxa"/>
          </w:tcPr>
          <w:p w14:paraId="7FD19F6A" w14:textId="54DD023B" w:rsidR="005D1E6B" w:rsidRPr="003C6301" w:rsidRDefault="00886A05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C</w:t>
            </w:r>
          </w:p>
        </w:tc>
      </w:tr>
      <w:tr w:rsidR="005D1E6B" w:rsidRPr="003C6301" w14:paraId="5DE59B36" w14:textId="77777777" w:rsidTr="008629C1">
        <w:trPr>
          <w:trHeight w:val="377"/>
        </w:trPr>
        <w:tc>
          <w:tcPr>
            <w:tcW w:w="988" w:type="dxa"/>
          </w:tcPr>
          <w:p w14:paraId="7D47C791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C</w:t>
            </w:r>
          </w:p>
        </w:tc>
        <w:tc>
          <w:tcPr>
            <w:tcW w:w="1111" w:type="dxa"/>
          </w:tcPr>
          <w:p w14:paraId="45C0098D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2</w:t>
            </w:r>
          </w:p>
        </w:tc>
        <w:tc>
          <w:tcPr>
            <w:tcW w:w="969" w:type="dxa"/>
          </w:tcPr>
          <w:p w14:paraId="733B3412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1</w:t>
            </w:r>
          </w:p>
        </w:tc>
        <w:tc>
          <w:tcPr>
            <w:tcW w:w="969" w:type="dxa"/>
          </w:tcPr>
          <w:p w14:paraId="41498C2D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1</w:t>
            </w:r>
          </w:p>
        </w:tc>
        <w:tc>
          <w:tcPr>
            <w:tcW w:w="969" w:type="dxa"/>
          </w:tcPr>
          <w:p w14:paraId="3D937B15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A</w:t>
            </w:r>
          </w:p>
        </w:tc>
      </w:tr>
      <w:tr w:rsidR="005D1E6B" w:rsidRPr="003C6301" w14:paraId="17CC142A" w14:textId="77777777" w:rsidTr="008629C1">
        <w:trPr>
          <w:trHeight w:val="413"/>
        </w:trPr>
        <w:tc>
          <w:tcPr>
            <w:tcW w:w="988" w:type="dxa"/>
          </w:tcPr>
          <w:p w14:paraId="4C804480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D</w:t>
            </w:r>
          </w:p>
        </w:tc>
        <w:tc>
          <w:tcPr>
            <w:tcW w:w="1111" w:type="dxa"/>
          </w:tcPr>
          <w:p w14:paraId="6FD0D331" w14:textId="7E0BA356" w:rsidR="005D1E6B" w:rsidRPr="003C6301" w:rsidRDefault="001C0831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3</w:t>
            </w:r>
          </w:p>
        </w:tc>
        <w:tc>
          <w:tcPr>
            <w:tcW w:w="969" w:type="dxa"/>
          </w:tcPr>
          <w:p w14:paraId="3942DFD5" w14:textId="2CC06AAF" w:rsidR="005D1E6B" w:rsidRPr="003C6301" w:rsidRDefault="00B23692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3</w:t>
            </w:r>
          </w:p>
        </w:tc>
        <w:tc>
          <w:tcPr>
            <w:tcW w:w="969" w:type="dxa"/>
          </w:tcPr>
          <w:p w14:paraId="5591D0E9" w14:textId="72556C4D" w:rsidR="005D1E6B" w:rsidRPr="003C6301" w:rsidRDefault="001C0831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0</w:t>
            </w:r>
          </w:p>
        </w:tc>
        <w:tc>
          <w:tcPr>
            <w:tcW w:w="969" w:type="dxa"/>
          </w:tcPr>
          <w:p w14:paraId="56084F03" w14:textId="1D18A0C9" w:rsidR="005D1E6B" w:rsidRPr="003C6301" w:rsidRDefault="00886A05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>
              <w:rPr>
                <w:rFonts w:ascii="Biome" w:hAnsi="Biome" w:cs="Biome"/>
                <w:sz w:val="24"/>
                <w:szCs w:val="24"/>
              </w:rPr>
              <w:t>C</w:t>
            </w:r>
          </w:p>
        </w:tc>
      </w:tr>
      <w:tr w:rsidR="005D1E6B" w:rsidRPr="003C6301" w14:paraId="2D391031" w14:textId="77777777" w:rsidTr="008629C1">
        <w:trPr>
          <w:trHeight w:val="418"/>
        </w:trPr>
        <w:tc>
          <w:tcPr>
            <w:tcW w:w="988" w:type="dxa"/>
          </w:tcPr>
          <w:p w14:paraId="0B2E3C38" w14:textId="77777777" w:rsidR="005D1E6B" w:rsidRPr="003C6301" w:rsidRDefault="005D1E6B" w:rsidP="008629C1">
            <w:pPr>
              <w:rPr>
                <w:rFonts w:ascii="Biome" w:hAnsi="Biome" w:cs="Biome"/>
                <w:sz w:val="24"/>
                <w:szCs w:val="24"/>
              </w:rPr>
            </w:pPr>
          </w:p>
        </w:tc>
        <w:tc>
          <w:tcPr>
            <w:tcW w:w="1111" w:type="dxa"/>
          </w:tcPr>
          <w:p w14:paraId="07C8E339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40C1C1FF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643C27A1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  <w:r w:rsidRPr="003C6301">
              <w:rPr>
                <w:rFonts w:ascii="Biome" w:hAnsi="Biome" w:cs="Biome"/>
                <w:sz w:val="24"/>
                <w:szCs w:val="24"/>
              </w:rPr>
              <w:t>Infinity</w:t>
            </w:r>
          </w:p>
        </w:tc>
        <w:tc>
          <w:tcPr>
            <w:tcW w:w="969" w:type="dxa"/>
          </w:tcPr>
          <w:p w14:paraId="72C93D14" w14:textId="77777777" w:rsidR="005D1E6B" w:rsidRPr="003C6301" w:rsidRDefault="005D1E6B" w:rsidP="008629C1">
            <w:pPr>
              <w:jc w:val="center"/>
              <w:rPr>
                <w:rFonts w:ascii="Biome" w:hAnsi="Biome" w:cs="Biome"/>
                <w:sz w:val="24"/>
                <w:szCs w:val="24"/>
              </w:rPr>
            </w:pPr>
          </w:p>
        </w:tc>
      </w:tr>
    </w:tbl>
    <w:p w14:paraId="0DAE9824" w14:textId="7E0F45B0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AF15C03" w14:textId="72A197CA" w:rsidR="00FF0330" w:rsidRDefault="00056948" w:rsidP="00D862C0">
      <w:pPr>
        <w:spacing w:after="0" w:line="240" w:lineRule="auto"/>
        <w:rPr>
          <w:rFonts w:ascii="Biome" w:hAnsi="Biome" w:cs="Biome"/>
          <w:sz w:val="24"/>
          <w:szCs w:val="24"/>
        </w:rPr>
      </w:pPr>
      <w:r>
        <w:rPr>
          <w:rFonts w:ascii="Biome" w:hAnsi="Biome" w:cs="Biome"/>
          <w:sz w:val="24"/>
          <w:szCs w:val="24"/>
        </w:rPr>
        <w:t>In this example since B is infinity the current distance of 4 is shorter so the table is updated.</w:t>
      </w:r>
      <w:r w:rsidR="008122C1">
        <w:rPr>
          <w:rFonts w:ascii="Biome" w:hAnsi="Biome" w:cs="Biome"/>
          <w:sz w:val="24"/>
          <w:szCs w:val="24"/>
        </w:rPr>
        <w:t xml:space="preserve"> Now we can complete the H score and guess how long it may take </w:t>
      </w:r>
      <w:r w:rsidR="00F02186">
        <w:rPr>
          <w:rFonts w:ascii="Biome" w:hAnsi="Biome" w:cs="Biome"/>
          <w:sz w:val="24"/>
          <w:szCs w:val="24"/>
        </w:rPr>
        <w:t>(2)</w:t>
      </w:r>
      <w:r w:rsidR="00382001">
        <w:rPr>
          <w:rFonts w:ascii="Biome" w:hAnsi="Biome" w:cs="Biome"/>
          <w:sz w:val="24"/>
          <w:szCs w:val="24"/>
        </w:rPr>
        <w:t>. Now we have looked at node B we can also add it into the open set with its current F score</w:t>
      </w:r>
      <w:r w:rsidR="0013301F">
        <w:rPr>
          <w:rFonts w:ascii="Biome" w:hAnsi="Biome" w:cs="Biome"/>
          <w:sz w:val="24"/>
          <w:szCs w:val="24"/>
        </w:rPr>
        <w:t>.</w:t>
      </w:r>
    </w:p>
    <w:p w14:paraId="3C492096" w14:textId="5C73EC3D" w:rsidR="0013301F" w:rsidRDefault="0013301F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3530935D" w14:textId="54BC7FAF" w:rsidR="0013301F" w:rsidRPr="003C6301" w:rsidRDefault="0013301F" w:rsidP="0013301F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>Open Set: (</w:t>
      </w:r>
      <w:r>
        <w:rPr>
          <w:rFonts w:ascii="Biome" w:hAnsi="Biome" w:cs="Biome"/>
          <w:sz w:val="24"/>
          <w:szCs w:val="24"/>
        </w:rPr>
        <w:t>6</w:t>
      </w:r>
      <w:r w:rsidRPr="003C6301">
        <w:rPr>
          <w:rFonts w:ascii="Biome" w:hAnsi="Biome" w:cs="Biome"/>
          <w:sz w:val="24"/>
          <w:szCs w:val="24"/>
        </w:rPr>
        <w:t xml:space="preserve">, </w:t>
      </w:r>
      <w:r>
        <w:rPr>
          <w:rFonts w:ascii="Biome" w:hAnsi="Biome" w:cs="Biome"/>
          <w:sz w:val="24"/>
          <w:szCs w:val="24"/>
        </w:rPr>
        <w:t>B</w:t>
      </w:r>
      <w:r w:rsidRPr="003C6301">
        <w:rPr>
          <w:rFonts w:ascii="Biome" w:hAnsi="Biome" w:cs="Biome"/>
          <w:sz w:val="24"/>
          <w:szCs w:val="24"/>
        </w:rPr>
        <w:t>)</w:t>
      </w:r>
    </w:p>
    <w:p w14:paraId="663AC084" w14:textId="77777777" w:rsidR="0013301F" w:rsidRPr="003C6301" w:rsidRDefault="0013301F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23C30D7" w14:textId="463E6E6C" w:rsidR="00FF0330" w:rsidRDefault="003A2DBB" w:rsidP="00D862C0">
      <w:pPr>
        <w:spacing w:after="0" w:line="240" w:lineRule="auto"/>
        <w:rPr>
          <w:rFonts w:ascii="Biome" w:hAnsi="Biome" w:cs="Biome"/>
          <w:sz w:val="24"/>
          <w:szCs w:val="24"/>
        </w:rPr>
      </w:pPr>
      <w:r>
        <w:rPr>
          <w:rFonts w:ascii="Biome" w:hAnsi="Biome" w:cs="Biome"/>
          <w:sz w:val="24"/>
          <w:szCs w:val="24"/>
        </w:rPr>
        <w:t>So now the next node we can travel from C would be D (the end node)</w:t>
      </w:r>
      <w:r w:rsidR="000803A0">
        <w:rPr>
          <w:rFonts w:ascii="Biome" w:hAnsi="Biome" w:cs="Biome"/>
          <w:sz w:val="24"/>
          <w:szCs w:val="24"/>
        </w:rPr>
        <w:t xml:space="preserve">. </w:t>
      </w:r>
      <w:r w:rsidR="00D96E5C">
        <w:rPr>
          <w:rFonts w:ascii="Biome" w:hAnsi="Biome" w:cs="Biome"/>
          <w:sz w:val="24"/>
          <w:szCs w:val="24"/>
        </w:rPr>
        <w:t>First,</w:t>
      </w:r>
      <w:r w:rsidR="000803A0">
        <w:rPr>
          <w:rFonts w:ascii="Biome" w:hAnsi="Biome" w:cs="Biome"/>
          <w:sz w:val="24"/>
          <w:szCs w:val="24"/>
        </w:rPr>
        <w:t xml:space="preserve"> we have to calculate the G score which would be 3 in this example.</w:t>
      </w:r>
      <w:r w:rsidR="00143D11">
        <w:rPr>
          <w:rFonts w:ascii="Biome" w:hAnsi="Biome" w:cs="Biome"/>
          <w:sz w:val="24"/>
          <w:szCs w:val="24"/>
        </w:rPr>
        <w:t xml:space="preserve"> And update the table, now we update the H score guessing distance from Node D to Node D which would obviously be 0. And F score.</w:t>
      </w:r>
    </w:p>
    <w:p w14:paraId="641EF508" w14:textId="12AB1EE8" w:rsidR="00851F1D" w:rsidRDefault="00851F1D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9CD6C71" w14:textId="4AC6C3F6" w:rsidR="00851F1D" w:rsidRDefault="00851F1D" w:rsidP="00D862C0">
      <w:pPr>
        <w:spacing w:after="0" w:line="240" w:lineRule="auto"/>
        <w:rPr>
          <w:rFonts w:ascii="Biome" w:hAnsi="Biome" w:cs="Biome"/>
          <w:sz w:val="24"/>
          <w:szCs w:val="24"/>
        </w:rPr>
      </w:pPr>
      <w:r>
        <w:rPr>
          <w:rFonts w:ascii="Biome" w:hAnsi="Biome" w:cs="Biome"/>
          <w:sz w:val="24"/>
          <w:szCs w:val="24"/>
        </w:rPr>
        <w:t>Now add it to the Open Set</w:t>
      </w:r>
    </w:p>
    <w:p w14:paraId="3F16BED4" w14:textId="66A39139" w:rsidR="00D96E5C" w:rsidRDefault="00D96E5C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76A5B53" w14:textId="1EF5F3EF" w:rsidR="00851F1D" w:rsidRPr="003C6301" w:rsidRDefault="00851F1D" w:rsidP="00851F1D">
      <w:pPr>
        <w:spacing w:after="0" w:line="240" w:lineRule="auto"/>
        <w:jc w:val="center"/>
        <w:rPr>
          <w:rFonts w:ascii="Biome" w:hAnsi="Biome" w:cs="Biome"/>
          <w:sz w:val="24"/>
          <w:szCs w:val="24"/>
        </w:rPr>
      </w:pPr>
      <w:r w:rsidRPr="003C6301">
        <w:rPr>
          <w:rFonts w:ascii="Biome" w:hAnsi="Biome" w:cs="Biome"/>
          <w:sz w:val="24"/>
          <w:szCs w:val="24"/>
        </w:rPr>
        <w:t>Open Set: (</w:t>
      </w:r>
      <w:r>
        <w:rPr>
          <w:rFonts w:ascii="Biome" w:hAnsi="Biome" w:cs="Biome"/>
          <w:sz w:val="24"/>
          <w:szCs w:val="24"/>
        </w:rPr>
        <w:t>6</w:t>
      </w:r>
      <w:r w:rsidRPr="003C6301">
        <w:rPr>
          <w:rFonts w:ascii="Biome" w:hAnsi="Biome" w:cs="Biome"/>
          <w:sz w:val="24"/>
          <w:szCs w:val="24"/>
        </w:rPr>
        <w:t xml:space="preserve">, </w:t>
      </w:r>
      <w:r>
        <w:rPr>
          <w:rFonts w:ascii="Biome" w:hAnsi="Biome" w:cs="Biome"/>
          <w:sz w:val="24"/>
          <w:szCs w:val="24"/>
        </w:rPr>
        <w:t>B</w:t>
      </w:r>
      <w:r w:rsidRPr="003C6301">
        <w:rPr>
          <w:rFonts w:ascii="Biome" w:hAnsi="Biome" w:cs="Biome"/>
          <w:sz w:val="24"/>
          <w:szCs w:val="24"/>
        </w:rPr>
        <w:t>)</w:t>
      </w:r>
      <w:r w:rsidR="001738EB">
        <w:rPr>
          <w:rFonts w:ascii="Biome" w:hAnsi="Biome" w:cs="Biome"/>
          <w:sz w:val="24"/>
          <w:szCs w:val="24"/>
        </w:rPr>
        <w:t>, (3, D)</w:t>
      </w:r>
    </w:p>
    <w:p w14:paraId="2C07191E" w14:textId="77777777" w:rsidR="00D96E5C" w:rsidRPr="003C6301" w:rsidRDefault="00D96E5C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0963B50" w14:textId="2ED9BD15" w:rsidR="00FF0330" w:rsidRDefault="0071464C" w:rsidP="00D862C0">
      <w:pPr>
        <w:spacing w:after="0" w:line="240" w:lineRule="auto"/>
        <w:rPr>
          <w:rFonts w:ascii="Biome" w:hAnsi="Biome" w:cs="Biome"/>
          <w:sz w:val="24"/>
          <w:szCs w:val="24"/>
        </w:rPr>
      </w:pPr>
      <w:r>
        <w:rPr>
          <w:rFonts w:ascii="Biome" w:hAnsi="Biome" w:cs="Biome"/>
          <w:sz w:val="24"/>
          <w:szCs w:val="24"/>
        </w:rPr>
        <w:t xml:space="preserve">From the open set we pick the node with the shortest F score (in this example it would be </w:t>
      </w:r>
      <w:r w:rsidR="00FD4B01">
        <w:rPr>
          <w:rFonts w:ascii="Biome" w:hAnsi="Biome" w:cs="Biome"/>
          <w:sz w:val="24"/>
          <w:szCs w:val="24"/>
        </w:rPr>
        <w:t xml:space="preserve">(3, </w:t>
      </w:r>
      <w:r>
        <w:rPr>
          <w:rFonts w:ascii="Biome" w:hAnsi="Biome" w:cs="Biome"/>
          <w:sz w:val="24"/>
          <w:szCs w:val="24"/>
        </w:rPr>
        <w:t>D</w:t>
      </w:r>
      <w:r w:rsidR="00FD4B01">
        <w:rPr>
          <w:rFonts w:ascii="Biome" w:hAnsi="Biome" w:cs="Biome"/>
          <w:sz w:val="24"/>
          <w:szCs w:val="24"/>
        </w:rPr>
        <w:t>)</w:t>
      </w:r>
      <w:r>
        <w:rPr>
          <w:rFonts w:ascii="Biome" w:hAnsi="Biome" w:cs="Biome"/>
          <w:sz w:val="24"/>
          <w:szCs w:val="24"/>
        </w:rPr>
        <w:t>)</w:t>
      </w:r>
      <w:r w:rsidR="00133B09">
        <w:rPr>
          <w:rFonts w:ascii="Biome" w:hAnsi="Biome" w:cs="Biome"/>
          <w:sz w:val="24"/>
          <w:szCs w:val="24"/>
        </w:rPr>
        <w:t xml:space="preserve"> and as soon as we take the end node out of the open </w:t>
      </w:r>
      <w:r w:rsidR="00373597">
        <w:rPr>
          <w:rFonts w:ascii="Biome" w:hAnsi="Biome" w:cs="Biome"/>
          <w:sz w:val="24"/>
          <w:szCs w:val="24"/>
        </w:rPr>
        <w:t>set,</w:t>
      </w:r>
      <w:r w:rsidR="00133B09">
        <w:rPr>
          <w:rFonts w:ascii="Biome" w:hAnsi="Biome" w:cs="Biome"/>
          <w:sz w:val="24"/>
          <w:szCs w:val="24"/>
        </w:rPr>
        <w:t xml:space="preserve"> we can immediately finish the algorithm.</w:t>
      </w:r>
    </w:p>
    <w:p w14:paraId="0146817B" w14:textId="08E201C9" w:rsidR="0043778C" w:rsidRDefault="0043778C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16B350A" w14:textId="0CE08473" w:rsidR="0043778C" w:rsidRPr="003C6301" w:rsidRDefault="0043778C" w:rsidP="00D862C0">
      <w:pPr>
        <w:spacing w:after="0" w:line="240" w:lineRule="auto"/>
        <w:rPr>
          <w:rFonts w:ascii="Biome" w:hAnsi="Biome" w:cs="Biome"/>
          <w:sz w:val="24"/>
          <w:szCs w:val="24"/>
        </w:rPr>
      </w:pPr>
      <w:r>
        <w:rPr>
          <w:rFonts w:ascii="Biome" w:hAnsi="Biome" w:cs="Biome"/>
          <w:sz w:val="24"/>
          <w:szCs w:val="24"/>
        </w:rPr>
        <w:t>Which means the shortest path is (A, C, D)</w:t>
      </w:r>
    </w:p>
    <w:p w14:paraId="22D95601" w14:textId="06C52568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438AD5E" w14:textId="1D5FDDE5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1D05F81" w14:textId="31EC8C04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AC4391D" w14:textId="34CFFF34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A7E366C" w14:textId="46FAA07B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17EB60F5" w14:textId="3BF35B6A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206C522" w14:textId="58C551BD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4DD95D5" w14:textId="63C9D283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09DC607" w14:textId="4FC2DD99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1BC155F" w14:textId="278C885F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5587A75" w14:textId="3E5EB218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1E32985" w14:textId="12BCB540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C821B3C" w14:textId="565BB578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174DB35C" w14:textId="1AE68014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17CC46D3" w14:textId="12C5D20A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A1784C0" w14:textId="034C9FA8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D95A4B5" w14:textId="60DC81D4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66D9D34" w14:textId="77777777" w:rsidR="00FF0330" w:rsidRPr="003C6301" w:rsidRDefault="00FF0330" w:rsidP="00D862C0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C4D367F" w14:textId="093065FB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0C4F85F" w14:textId="3F79121A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2B85520" w14:textId="14A672C3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08D56EA" w14:textId="594C3210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B296E98" w14:textId="5F84B4CD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11918C8" w14:textId="3AD8713F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1C7D4765" w14:textId="0D28B3E7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D8A5FF6" w14:textId="70903F4C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8D94C34" w14:textId="734D61FF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AB55E2E" w14:textId="1AEB164E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7C37119" w14:textId="2FD69FDA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7BF4AE1" w14:textId="60A88E06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3D5D78C9" w14:textId="45EF937B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12F9B512" w14:textId="10A42FC9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5C9E6FF" w14:textId="2DAF8839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4209C667" w14:textId="0C0D3324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16F97C2" w14:textId="611DE9B5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39BA4E3" w14:textId="15117408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99D0908" w14:textId="78706599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AF69BCA" w14:textId="31C35BF1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2EAAF1F0" w14:textId="6F103F4E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D59793D" w14:textId="4C8CF433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5681169A" w14:textId="314CF620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708AFDD7" w14:textId="1F39279B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6EB11A95" w14:textId="1B55A597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3FBE5537" w14:textId="03D80423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11236E70" w14:textId="17506940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p w14:paraId="02E27653" w14:textId="77777777" w:rsidR="002C6107" w:rsidRPr="003C6301" w:rsidRDefault="002C6107" w:rsidP="00EA3779">
      <w:pPr>
        <w:spacing w:after="0" w:line="240" w:lineRule="auto"/>
        <w:rPr>
          <w:rFonts w:ascii="Biome" w:hAnsi="Biome" w:cs="Biome"/>
          <w:sz w:val="24"/>
          <w:szCs w:val="24"/>
        </w:rPr>
      </w:pPr>
    </w:p>
    <w:sectPr w:rsidR="002C6107" w:rsidRPr="003C63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420C64"/>
    <w:multiLevelType w:val="hybridMultilevel"/>
    <w:tmpl w:val="3A3C9576"/>
    <w:lvl w:ilvl="0" w:tplc="01CAFA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rYwNDE2sjCztDRU0lEKTi0uzszPAykwqgUAI1IY1iwAAAA="/>
  </w:docVars>
  <w:rsids>
    <w:rsidRoot w:val="00BC196A"/>
    <w:rsid w:val="00004C83"/>
    <w:rsid w:val="000473FD"/>
    <w:rsid w:val="00056948"/>
    <w:rsid w:val="000803A0"/>
    <w:rsid w:val="000E557C"/>
    <w:rsid w:val="0010662F"/>
    <w:rsid w:val="00130A03"/>
    <w:rsid w:val="0013301F"/>
    <w:rsid w:val="00133B09"/>
    <w:rsid w:val="00143D11"/>
    <w:rsid w:val="001738EB"/>
    <w:rsid w:val="00177F77"/>
    <w:rsid w:val="00190FDE"/>
    <w:rsid w:val="00192813"/>
    <w:rsid w:val="001A6D08"/>
    <w:rsid w:val="001C0831"/>
    <w:rsid w:val="00221B8A"/>
    <w:rsid w:val="002276B0"/>
    <w:rsid w:val="00241412"/>
    <w:rsid w:val="002437D8"/>
    <w:rsid w:val="002C6107"/>
    <w:rsid w:val="002E3AB7"/>
    <w:rsid w:val="00306629"/>
    <w:rsid w:val="00316A95"/>
    <w:rsid w:val="00341D89"/>
    <w:rsid w:val="0036613C"/>
    <w:rsid w:val="00373597"/>
    <w:rsid w:val="00382001"/>
    <w:rsid w:val="0038785B"/>
    <w:rsid w:val="003A2DBB"/>
    <w:rsid w:val="003A3359"/>
    <w:rsid w:val="003B7FA6"/>
    <w:rsid w:val="003C6301"/>
    <w:rsid w:val="0042769D"/>
    <w:rsid w:val="004308AD"/>
    <w:rsid w:val="0043262F"/>
    <w:rsid w:val="0043778C"/>
    <w:rsid w:val="00480B57"/>
    <w:rsid w:val="00482BD0"/>
    <w:rsid w:val="004874AD"/>
    <w:rsid w:val="004962E9"/>
    <w:rsid w:val="004A3CB0"/>
    <w:rsid w:val="004C7768"/>
    <w:rsid w:val="004F30FE"/>
    <w:rsid w:val="00512035"/>
    <w:rsid w:val="00544063"/>
    <w:rsid w:val="005601FD"/>
    <w:rsid w:val="00572BF6"/>
    <w:rsid w:val="005B0CFA"/>
    <w:rsid w:val="005D1E6B"/>
    <w:rsid w:val="005D3E85"/>
    <w:rsid w:val="005E7FB3"/>
    <w:rsid w:val="00620BCF"/>
    <w:rsid w:val="006224FE"/>
    <w:rsid w:val="006C665A"/>
    <w:rsid w:val="006E4BED"/>
    <w:rsid w:val="0071464C"/>
    <w:rsid w:val="0075015C"/>
    <w:rsid w:val="007757D8"/>
    <w:rsid w:val="007800B4"/>
    <w:rsid w:val="00784CE3"/>
    <w:rsid w:val="00786E66"/>
    <w:rsid w:val="00796150"/>
    <w:rsid w:val="007D255C"/>
    <w:rsid w:val="007D342D"/>
    <w:rsid w:val="007F512E"/>
    <w:rsid w:val="00810DD9"/>
    <w:rsid w:val="00812134"/>
    <w:rsid w:val="008122C1"/>
    <w:rsid w:val="00851F1D"/>
    <w:rsid w:val="00886A05"/>
    <w:rsid w:val="009033D9"/>
    <w:rsid w:val="00903873"/>
    <w:rsid w:val="009200CB"/>
    <w:rsid w:val="00974C2B"/>
    <w:rsid w:val="00984241"/>
    <w:rsid w:val="009F028D"/>
    <w:rsid w:val="009F0D37"/>
    <w:rsid w:val="00A050C8"/>
    <w:rsid w:val="00A316D8"/>
    <w:rsid w:val="00A43649"/>
    <w:rsid w:val="00A82A57"/>
    <w:rsid w:val="00AA4FCB"/>
    <w:rsid w:val="00AD56F3"/>
    <w:rsid w:val="00B14197"/>
    <w:rsid w:val="00B14E83"/>
    <w:rsid w:val="00B23692"/>
    <w:rsid w:val="00B50932"/>
    <w:rsid w:val="00B76C49"/>
    <w:rsid w:val="00BC196A"/>
    <w:rsid w:val="00BE7F5D"/>
    <w:rsid w:val="00C11F64"/>
    <w:rsid w:val="00C258C6"/>
    <w:rsid w:val="00C265A9"/>
    <w:rsid w:val="00C95DAE"/>
    <w:rsid w:val="00D1303C"/>
    <w:rsid w:val="00D862C0"/>
    <w:rsid w:val="00D96E5C"/>
    <w:rsid w:val="00DC719F"/>
    <w:rsid w:val="00DE0C46"/>
    <w:rsid w:val="00E10236"/>
    <w:rsid w:val="00E13019"/>
    <w:rsid w:val="00E20246"/>
    <w:rsid w:val="00E33C1F"/>
    <w:rsid w:val="00E563F9"/>
    <w:rsid w:val="00EA0D22"/>
    <w:rsid w:val="00EA3779"/>
    <w:rsid w:val="00EC3E9B"/>
    <w:rsid w:val="00EE51DA"/>
    <w:rsid w:val="00F02186"/>
    <w:rsid w:val="00F6475C"/>
    <w:rsid w:val="00F67D78"/>
    <w:rsid w:val="00F81278"/>
    <w:rsid w:val="00FA3AC0"/>
    <w:rsid w:val="00FB2C62"/>
    <w:rsid w:val="00FD4B01"/>
    <w:rsid w:val="00FF0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84529"/>
  <w15:chartTrackingRefBased/>
  <w15:docId w15:val="{721808A3-B3D9-42E0-9493-20341F161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BF6"/>
    <w:pPr>
      <w:ind w:left="720"/>
      <w:contextualSpacing/>
    </w:pPr>
  </w:style>
  <w:style w:type="table" w:styleId="TableGrid">
    <w:name w:val="Table Grid"/>
    <w:basedOn w:val="TableNormal"/>
    <w:uiPriority w:val="39"/>
    <w:rsid w:val="00AD56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okeris</dc:creator>
  <cp:keywords/>
  <dc:description/>
  <cp:lastModifiedBy>Ismail Kefokeris</cp:lastModifiedBy>
  <cp:revision>117</cp:revision>
  <dcterms:created xsi:type="dcterms:W3CDTF">2021-10-11T11:03:00Z</dcterms:created>
  <dcterms:modified xsi:type="dcterms:W3CDTF">2021-10-15T13:38:00Z</dcterms:modified>
</cp:coreProperties>
</file>